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50EAB95A" w:rsidR="001A4731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36A0B">
        <w:rPr>
          <w:rFonts w:ascii="Times New Roman" w:hAnsi="Times New Roman" w:cs="Times New Roman"/>
          <w:b/>
          <w:sz w:val="24"/>
          <w:szCs w:val="24"/>
        </w:rPr>
        <w:t>December 14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7CEE77B7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</w:t>
      </w:r>
      <w:r w:rsidR="005F3BDF">
        <w:rPr>
          <w:rFonts w:ascii="Times New Roman" w:hAnsi="Times New Roman" w:cs="Times New Roman"/>
        </w:rPr>
        <w:t xml:space="preserve">Tom Aldridge, </w:t>
      </w:r>
      <w:r w:rsidR="000C374A">
        <w:rPr>
          <w:rFonts w:ascii="Times New Roman" w:hAnsi="Times New Roman" w:cs="Times New Roman"/>
        </w:rPr>
        <w:t xml:space="preserve">David Laurence, </w:t>
      </w:r>
      <w:r w:rsidR="005F3BDF">
        <w:rPr>
          <w:rFonts w:ascii="Times New Roman" w:hAnsi="Times New Roman" w:cs="Times New Roman"/>
        </w:rPr>
        <w:t>Tina Redd</w:t>
      </w:r>
      <w:r w:rsidR="000C374A">
        <w:rPr>
          <w:rFonts w:ascii="Times New Roman" w:hAnsi="Times New Roman" w:cs="Times New Roman"/>
        </w:rPr>
        <w:t xml:space="preserve">, </w:t>
      </w:r>
      <w:r w:rsidR="0002117D" w:rsidRPr="009563A0">
        <w:rPr>
          <w:rFonts w:ascii="Times New Roman" w:hAnsi="Times New Roman" w:cs="Times New Roman"/>
        </w:rPr>
        <w:t>Diana Dowling,</w:t>
      </w:r>
      <w:r w:rsidR="00FF28FA" w:rsidRPr="00FF28FA">
        <w:rPr>
          <w:rFonts w:ascii="Times New Roman" w:hAnsi="Times New Roman" w:cs="Times New Roman"/>
        </w:rPr>
        <w:t xml:space="preserve"> </w:t>
      </w:r>
      <w:r w:rsidR="00244CBC">
        <w:rPr>
          <w:rFonts w:ascii="Times New Roman" w:hAnsi="Times New Roman" w:cs="Times New Roman"/>
        </w:rPr>
        <w:t>Mary Talosi,</w:t>
      </w:r>
      <w:r w:rsidR="00C40DEC">
        <w:rPr>
          <w:rFonts w:ascii="Times New Roman" w:hAnsi="Times New Roman" w:cs="Times New Roman"/>
        </w:rPr>
        <w:t xml:space="preserve"> 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ED1390">
        <w:rPr>
          <w:rFonts w:ascii="Times New Roman" w:hAnsi="Times New Roman" w:cs="Times New Roman"/>
        </w:rPr>
        <w:t>,</w:t>
      </w:r>
      <w:r w:rsidR="00DB297C">
        <w:rPr>
          <w:rFonts w:ascii="Times New Roman" w:hAnsi="Times New Roman" w:cs="Times New Roman"/>
        </w:rPr>
        <w:t xml:space="preserve"> and Richard Hernandez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3911" w:type="dxa"/>
        <w:tblLayout w:type="fixed"/>
        <w:tblLook w:val="04A0" w:firstRow="1" w:lastRow="0" w:firstColumn="1" w:lastColumn="0" w:noHBand="0" w:noVBand="1"/>
      </w:tblPr>
      <w:tblGrid>
        <w:gridCol w:w="3349"/>
        <w:gridCol w:w="10562"/>
      </w:tblGrid>
      <w:tr w:rsidR="00B644CA" w:rsidRPr="009563A0" w14:paraId="2967190D" w14:textId="77777777" w:rsidTr="00C479EB">
        <w:trPr>
          <w:trHeight w:val="171"/>
        </w:trPr>
        <w:tc>
          <w:tcPr>
            <w:tcW w:w="3349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562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B644CA" w:rsidRPr="009563A0" w14:paraId="27147E0D" w14:textId="77777777" w:rsidTr="00C479EB">
        <w:trPr>
          <w:trHeight w:val="558"/>
        </w:trPr>
        <w:tc>
          <w:tcPr>
            <w:tcW w:w="3349" w:type="dxa"/>
          </w:tcPr>
          <w:p w14:paraId="1FDA4EDC" w14:textId="305A08CD" w:rsidR="007A0833" w:rsidRPr="00C85369" w:rsidRDefault="00436A0B" w:rsidP="0020106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undation Plan Presentation</w:t>
            </w:r>
          </w:p>
        </w:tc>
        <w:tc>
          <w:tcPr>
            <w:tcW w:w="10562" w:type="dxa"/>
          </w:tcPr>
          <w:p w14:paraId="0F70B6CF" w14:textId="1571E9B3" w:rsidR="0057284F" w:rsidRDefault="0057284F" w:rsidP="0057284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y Talosi gave a brief presentation on the Foundation Plan. Please find the entire presentation in the Zoom meeting recording.</w:t>
            </w:r>
          </w:p>
          <w:p w14:paraId="4E1F2DE6" w14:textId="77777777" w:rsidR="00C479EB" w:rsidRDefault="00C479EB" w:rsidP="0057284F">
            <w:pPr>
              <w:rPr>
                <w:rFonts w:ascii="Times New Roman" w:hAnsi="Times New Roman" w:cs="Times New Roman"/>
              </w:rPr>
            </w:pPr>
          </w:p>
          <w:p w14:paraId="45BEF113" w14:textId="2FFCEF37" w:rsidR="00C479EB" w:rsidRDefault="00D034BF" w:rsidP="0057284F">
            <w:pPr>
              <w:rPr>
                <w:rFonts w:ascii="Times New Roman" w:hAnsi="Times New Roman" w:cs="Times New Roman"/>
              </w:rPr>
            </w:pPr>
            <w:hyperlink r:id="rId9" w:history="1">
              <w:r w:rsidR="00C479EB" w:rsidRPr="004C537F">
                <w:rPr>
                  <w:rStyle w:val="Hyperlink"/>
                  <w:rFonts w:ascii="Times New Roman" w:hAnsi="Times New Roman" w:cs="Times New Roman"/>
                </w:rPr>
                <w:t>https://yavapai.hosted.panopto.com/Panopto/Pages/Viewer.aspx?id=2baa1049-b307-49af-b3be-adfe011ff0c8&amp;start=260.838995</w:t>
              </w:r>
            </w:hyperlink>
            <w:r w:rsidR="00C479EB">
              <w:rPr>
                <w:rFonts w:ascii="Times New Roman" w:hAnsi="Times New Roman" w:cs="Times New Roman"/>
              </w:rPr>
              <w:t xml:space="preserve"> </w:t>
            </w:r>
          </w:p>
          <w:p w14:paraId="151022D2" w14:textId="0910694E" w:rsidR="009A2B06" w:rsidRPr="00C85369" w:rsidRDefault="009A2B06" w:rsidP="00B64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4CA" w:rsidRPr="009563A0" w14:paraId="0303856B" w14:textId="77777777" w:rsidTr="00C479EB">
        <w:trPr>
          <w:trHeight w:val="973"/>
        </w:trPr>
        <w:tc>
          <w:tcPr>
            <w:tcW w:w="3349" w:type="dxa"/>
          </w:tcPr>
          <w:p w14:paraId="4763E9DF" w14:textId="39E43F5C" w:rsidR="00C40DEC" w:rsidRPr="00C85369" w:rsidRDefault="00436A0B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Goals 2022-2023</w:t>
            </w:r>
          </w:p>
        </w:tc>
        <w:tc>
          <w:tcPr>
            <w:tcW w:w="10562" w:type="dxa"/>
          </w:tcPr>
          <w:p w14:paraId="5F0FFA55" w14:textId="60A4DE5A" w:rsidR="00ED1390" w:rsidRPr="00436A0B" w:rsidRDefault="0057284F" w:rsidP="00436A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om asked 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college plans leaders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to review the YC 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2022-2023 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trategic Prio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itie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s 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Draft 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with their teams and let him know if anything needs to be added or deleted.  </w:t>
            </w:r>
            <w:r w:rsidRPr="0057284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Please send your comments to Tom by the end of December.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He will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then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rovide the goals to the President and ELT</w:t>
            </w:r>
            <w:r w:rsidR="00EB506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or feedback</w:t>
            </w:r>
            <w:r w:rsidR="00C479E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  <w:r w:rsidR="00C479EB" w:rsidRPr="005728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B644CA" w:rsidRPr="009563A0" w14:paraId="79E45F9B" w14:textId="77777777" w:rsidTr="00C479EB">
        <w:trPr>
          <w:trHeight w:val="534"/>
        </w:trPr>
        <w:tc>
          <w:tcPr>
            <w:tcW w:w="3349" w:type="dxa"/>
          </w:tcPr>
          <w:p w14:paraId="7C7970C8" w14:textId="025C2049" w:rsidR="00F10FEB" w:rsidRPr="00C85369" w:rsidRDefault="009563A0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C85369">
              <w:rPr>
                <w:rFonts w:ascii="Times New Roman" w:hAnsi="Times New Roman" w:cs="Times New Roman"/>
                <w:sz w:val="24"/>
                <w:szCs w:val="24"/>
              </w:rPr>
              <w:t xml:space="preserve">KPI </w:t>
            </w:r>
            <w:r w:rsidR="00B81E02" w:rsidRPr="00C85369">
              <w:rPr>
                <w:rFonts w:ascii="Times New Roman" w:hAnsi="Times New Roman" w:cs="Times New Roman"/>
                <w:sz w:val="24"/>
                <w:szCs w:val="24"/>
              </w:rPr>
              <w:t>Review and Discussion</w:t>
            </w:r>
          </w:p>
          <w:p w14:paraId="2BADAFF7" w14:textId="4203760C" w:rsidR="009563A0" w:rsidRPr="00C85369" w:rsidRDefault="009563A0" w:rsidP="0087451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62" w:type="dxa"/>
          </w:tcPr>
          <w:p w14:paraId="3282D891" w14:textId="2FF31809" w:rsidR="00244CBC" w:rsidRDefault="0057284F" w:rsidP="0057284F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79EB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Tom asked the committee to look at the YC Strategic KPI</w:t>
            </w:r>
            <w:r w:rsidR="00C479EB" w:rsidRPr="00C479EB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document and</w:t>
            </w:r>
            <w:r w:rsidRPr="00C479EB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</w:t>
            </w:r>
            <w:r w:rsidR="00C479EB" w:rsidRPr="00C479EB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let him know if anything concerning you</w:t>
            </w:r>
            <w:r w:rsidR="00C479E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. After receiving comments, he will make the changes and send them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to the President and ELT for review and feedback</w:t>
            </w:r>
            <w:r w:rsidR="00C479E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  <w:p w14:paraId="4144725E" w14:textId="3A10D331" w:rsidR="0057284F" w:rsidRPr="00C85369" w:rsidRDefault="0057284F" w:rsidP="0057284F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436A0B" w:rsidRPr="009563A0" w14:paraId="5147014F" w14:textId="77777777" w:rsidTr="00C479EB">
        <w:trPr>
          <w:trHeight w:val="534"/>
        </w:trPr>
        <w:tc>
          <w:tcPr>
            <w:tcW w:w="3349" w:type="dxa"/>
          </w:tcPr>
          <w:p w14:paraId="5C42D2B3" w14:textId="1703C9FE" w:rsidR="00436A0B" w:rsidRPr="00C85369" w:rsidRDefault="00436A0B" w:rsidP="005A078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C SWOT Reading List</w:t>
            </w:r>
          </w:p>
        </w:tc>
        <w:tc>
          <w:tcPr>
            <w:tcW w:w="10562" w:type="dxa"/>
          </w:tcPr>
          <w:p w14:paraId="0A9A01E2" w14:textId="172FEC84" w:rsidR="00436A0B" w:rsidRPr="00C85369" w:rsidRDefault="0057284F" w:rsidP="00ED1390">
            <w:pPr>
              <w:pStyle w:val="NoSpacing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Tom will be sending out some reading</w:t>
            </w:r>
            <w:r w:rsidR="00C479E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for the committee</w:t>
            </w:r>
            <w:r w:rsidR="00C479EB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to help update the SWOT document.</w:t>
            </w:r>
          </w:p>
        </w:tc>
      </w:tr>
    </w:tbl>
    <w:p w14:paraId="03F30366" w14:textId="7D8E47DF" w:rsidR="009065F5" w:rsidRDefault="009065F5" w:rsidP="00022DFA">
      <w:pPr>
        <w:rPr>
          <w:b/>
        </w:rPr>
      </w:pPr>
    </w:p>
    <w:sectPr w:rsidR="009065F5" w:rsidSect="00B644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307CC"/>
    <w:multiLevelType w:val="hybridMultilevel"/>
    <w:tmpl w:val="8464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E7083"/>
    <w:multiLevelType w:val="hybridMultilevel"/>
    <w:tmpl w:val="C9766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562F1"/>
    <w:multiLevelType w:val="hybridMultilevel"/>
    <w:tmpl w:val="EB92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15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10"/>
  </w:num>
  <w:num w:numId="11">
    <w:abstractNumId w:val="12"/>
  </w:num>
  <w:num w:numId="12">
    <w:abstractNumId w:val="2"/>
  </w:num>
  <w:num w:numId="13">
    <w:abstractNumId w:val="9"/>
  </w:num>
  <w:num w:numId="14">
    <w:abstractNumId w:val="14"/>
  </w:num>
  <w:num w:numId="15">
    <w:abstractNumId w:val="11"/>
  </w:num>
  <w:num w:numId="1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gFAPGxKzQtAAAA"/>
  </w:docVars>
  <w:rsids>
    <w:rsidRoot w:val="00850C99"/>
    <w:rsid w:val="000036FE"/>
    <w:rsid w:val="00004EFB"/>
    <w:rsid w:val="0001056E"/>
    <w:rsid w:val="0002117D"/>
    <w:rsid w:val="00022DFA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310DB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B61D9"/>
    <w:rsid w:val="001C1A6C"/>
    <w:rsid w:val="001C312A"/>
    <w:rsid w:val="001D0BC9"/>
    <w:rsid w:val="001D5007"/>
    <w:rsid w:val="001F2741"/>
    <w:rsid w:val="00201067"/>
    <w:rsid w:val="0021641A"/>
    <w:rsid w:val="00220502"/>
    <w:rsid w:val="00244CBC"/>
    <w:rsid w:val="0025798B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85CD2"/>
    <w:rsid w:val="003A23E7"/>
    <w:rsid w:val="003A2F95"/>
    <w:rsid w:val="003A51D8"/>
    <w:rsid w:val="003B79A8"/>
    <w:rsid w:val="003B7A85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36A0B"/>
    <w:rsid w:val="00455251"/>
    <w:rsid w:val="0048642F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467B2"/>
    <w:rsid w:val="0056674B"/>
    <w:rsid w:val="0057284F"/>
    <w:rsid w:val="00585F58"/>
    <w:rsid w:val="00597688"/>
    <w:rsid w:val="005A078B"/>
    <w:rsid w:val="005A11FC"/>
    <w:rsid w:val="005A28A4"/>
    <w:rsid w:val="005D24E4"/>
    <w:rsid w:val="005D2ED8"/>
    <w:rsid w:val="005D7314"/>
    <w:rsid w:val="005F3BDF"/>
    <w:rsid w:val="00604B8E"/>
    <w:rsid w:val="006079CE"/>
    <w:rsid w:val="00617619"/>
    <w:rsid w:val="006308CF"/>
    <w:rsid w:val="00634D3B"/>
    <w:rsid w:val="00637B2C"/>
    <w:rsid w:val="0065428B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A2B06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16C2"/>
    <w:rsid w:val="00A5670D"/>
    <w:rsid w:val="00A57502"/>
    <w:rsid w:val="00A610AF"/>
    <w:rsid w:val="00A6372C"/>
    <w:rsid w:val="00A757C4"/>
    <w:rsid w:val="00AB21E5"/>
    <w:rsid w:val="00AB5CA3"/>
    <w:rsid w:val="00AC0FCE"/>
    <w:rsid w:val="00AF48F8"/>
    <w:rsid w:val="00AF67E1"/>
    <w:rsid w:val="00B145BD"/>
    <w:rsid w:val="00B1529E"/>
    <w:rsid w:val="00B51E13"/>
    <w:rsid w:val="00B55960"/>
    <w:rsid w:val="00B60710"/>
    <w:rsid w:val="00B644CA"/>
    <w:rsid w:val="00B728CB"/>
    <w:rsid w:val="00B81E02"/>
    <w:rsid w:val="00B92702"/>
    <w:rsid w:val="00BA0FAC"/>
    <w:rsid w:val="00BC521D"/>
    <w:rsid w:val="00BE5715"/>
    <w:rsid w:val="00BF663B"/>
    <w:rsid w:val="00BF7F98"/>
    <w:rsid w:val="00C03CCF"/>
    <w:rsid w:val="00C16864"/>
    <w:rsid w:val="00C1711B"/>
    <w:rsid w:val="00C2134F"/>
    <w:rsid w:val="00C33B5C"/>
    <w:rsid w:val="00C40DEC"/>
    <w:rsid w:val="00C479EB"/>
    <w:rsid w:val="00C67AD1"/>
    <w:rsid w:val="00C74243"/>
    <w:rsid w:val="00C85369"/>
    <w:rsid w:val="00CA52DF"/>
    <w:rsid w:val="00CE0D46"/>
    <w:rsid w:val="00CE6F9F"/>
    <w:rsid w:val="00CF259E"/>
    <w:rsid w:val="00CF40F2"/>
    <w:rsid w:val="00D0186B"/>
    <w:rsid w:val="00D034BF"/>
    <w:rsid w:val="00D23469"/>
    <w:rsid w:val="00D309F7"/>
    <w:rsid w:val="00D46373"/>
    <w:rsid w:val="00D535D6"/>
    <w:rsid w:val="00D56938"/>
    <w:rsid w:val="00D6215D"/>
    <w:rsid w:val="00DA7F72"/>
    <w:rsid w:val="00DB1ED9"/>
    <w:rsid w:val="00DB297C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304"/>
    <w:rsid w:val="00E8362B"/>
    <w:rsid w:val="00E86519"/>
    <w:rsid w:val="00E86C72"/>
    <w:rsid w:val="00E94534"/>
    <w:rsid w:val="00E94C30"/>
    <w:rsid w:val="00EB5068"/>
    <w:rsid w:val="00EC574B"/>
    <w:rsid w:val="00EC6ECB"/>
    <w:rsid w:val="00ED1390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2baa1049-b307-49af-b3be-adfe011ff0c8&amp;start=260.838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56DFA9-6F4E-4E1A-BC71-95A32812E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1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2-01-04T11:34:00Z</dcterms:created>
  <dcterms:modified xsi:type="dcterms:W3CDTF">2022-01-04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